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irinka gotche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rink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tche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0 deborh ln  wheeling il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irinapg@yahoo.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92444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Frey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9/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ctoria Terziev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9/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